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B6AD2" w14:textId="77777777" w:rsidR="00DA78D2" w:rsidRDefault="00DA78D2" w:rsidP="00DA78D2">
      <w:pPr>
        <w:pStyle w:val="BodyA"/>
        <w:jc w:val="center"/>
        <w:rPr>
          <w:sz w:val="28"/>
          <w:szCs w:val="28"/>
        </w:rPr>
      </w:pPr>
      <w:r>
        <w:rPr>
          <w:sz w:val="28"/>
          <w:szCs w:val="28"/>
        </w:rPr>
        <w:t>Xinlei Bian(002197091)</w:t>
      </w:r>
    </w:p>
    <w:p w14:paraId="5F9DD1BB" w14:textId="77777777" w:rsidR="00DA78D2" w:rsidRDefault="00DA78D2" w:rsidP="00DA78D2">
      <w:pPr>
        <w:pStyle w:val="BodyA"/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Program Structures &amp; Algorithms</w:t>
      </w:r>
    </w:p>
    <w:p w14:paraId="4483CBCC" w14:textId="77777777" w:rsidR="00DA78D2" w:rsidRDefault="00DA78D2" w:rsidP="00DA78D2">
      <w:pPr>
        <w:pStyle w:val="BodyA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  <w:lang w:val="en-US"/>
        </w:rPr>
        <w:t>Fall</w:t>
      </w:r>
      <w:r>
        <w:rPr>
          <w:b/>
          <w:bCs/>
          <w:sz w:val="40"/>
          <w:szCs w:val="40"/>
        </w:rPr>
        <w:t xml:space="preserve"> 2021</w:t>
      </w:r>
    </w:p>
    <w:p w14:paraId="0F2E3B49" w14:textId="3A7E24D4" w:rsidR="00DA78D2" w:rsidRDefault="00DA78D2" w:rsidP="00DA78D2">
      <w:pPr>
        <w:pStyle w:val="BodyA"/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 xml:space="preserve">Assignment No. </w:t>
      </w:r>
      <w:r w:rsidR="00F04468">
        <w:rPr>
          <w:b/>
          <w:bCs/>
          <w:sz w:val="40"/>
          <w:szCs w:val="40"/>
          <w:lang w:val="en-US"/>
        </w:rPr>
        <w:t>5</w:t>
      </w:r>
    </w:p>
    <w:p w14:paraId="7BA521C1" w14:textId="77777777" w:rsidR="00DA78D2" w:rsidRDefault="00DA78D2" w:rsidP="00DA78D2">
      <w:pPr>
        <w:pStyle w:val="BodyA"/>
        <w:rPr>
          <w:b/>
          <w:bCs/>
          <w:sz w:val="40"/>
          <w:szCs w:val="40"/>
        </w:rPr>
      </w:pPr>
    </w:p>
    <w:p w14:paraId="090CD8D6" w14:textId="77777777" w:rsidR="00DA78D2" w:rsidRDefault="00DA78D2" w:rsidP="00DA78D2">
      <w:pPr>
        <w:pStyle w:val="a3"/>
        <w:numPr>
          <w:ilvl w:val="0"/>
          <w:numId w:val="2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ask (List down the tasks performed in the Assignment)</w:t>
      </w:r>
    </w:p>
    <w:p w14:paraId="43170FF8" w14:textId="77777777" w:rsidR="006333B0" w:rsidRPr="006333B0" w:rsidRDefault="006333B0" w:rsidP="009808FD">
      <w:pPr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rPr>
          <w:rFonts w:ascii="Lato" w:eastAsia="Times New Roman" w:hAnsi="Lato"/>
          <w:color w:val="2D3B45"/>
          <w:bdr w:val="none" w:sz="0" w:space="0" w:color="auto"/>
          <w:lang w:eastAsia="zh-CN"/>
        </w:rPr>
      </w:pPr>
      <w:r w:rsidRPr="006333B0">
        <w:rPr>
          <w:rFonts w:ascii="Lato" w:eastAsia="Times New Roman" w:hAnsi="Lato"/>
          <w:color w:val="2D3B45"/>
          <w:bdr w:val="none" w:sz="0" w:space="0" w:color="auto"/>
          <w:lang w:eastAsia="zh-CN"/>
        </w:rPr>
        <w:t>A cutoff (defaults to, say, 1000) which you will update according to the first argument in the command line when running. It's your job to experiment and come up with a good value for this cutoff. If there are fewer elements to sort than the cutoff, then you should use the system sort instead.</w:t>
      </w:r>
    </w:p>
    <w:p w14:paraId="66CC6BFE" w14:textId="77777777" w:rsidR="006333B0" w:rsidRPr="006333B0" w:rsidRDefault="006333B0" w:rsidP="009808FD">
      <w:pPr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rPr>
          <w:rFonts w:ascii="Lato" w:eastAsia="Times New Roman" w:hAnsi="Lato"/>
          <w:color w:val="2D3B45"/>
          <w:bdr w:val="none" w:sz="0" w:space="0" w:color="auto"/>
          <w:lang w:eastAsia="zh-CN"/>
        </w:rPr>
      </w:pPr>
      <w:r w:rsidRPr="006333B0">
        <w:rPr>
          <w:rFonts w:ascii="Lato" w:eastAsia="Times New Roman" w:hAnsi="Lato"/>
          <w:b/>
          <w:bCs/>
          <w:color w:val="2D3B45"/>
          <w:bdr w:val="none" w:sz="0" w:space="0" w:color="auto"/>
          <w:lang w:eastAsia="zh-CN"/>
        </w:rPr>
        <w:t>Recursion depth or the number of available threads. Using this determination, you might decide on an ideal number (</w:t>
      </w:r>
      <w:r w:rsidRPr="006333B0">
        <w:rPr>
          <w:rFonts w:ascii="Lato" w:eastAsia="Times New Roman" w:hAnsi="Lato"/>
          <w:b/>
          <w:bCs/>
          <w:i/>
          <w:iCs/>
          <w:color w:val="2D3B45"/>
          <w:bdr w:val="none" w:sz="0" w:space="0" w:color="auto"/>
          <w:lang w:eastAsia="zh-CN"/>
        </w:rPr>
        <w:t>t</w:t>
      </w:r>
      <w:r w:rsidRPr="006333B0">
        <w:rPr>
          <w:rFonts w:ascii="Lato" w:eastAsia="Times New Roman" w:hAnsi="Lato"/>
          <w:b/>
          <w:bCs/>
          <w:color w:val="2D3B45"/>
          <w:bdr w:val="none" w:sz="0" w:space="0" w:color="auto"/>
          <w:lang w:eastAsia="zh-CN"/>
        </w:rPr>
        <w:t>) of separate threads (stick to powers of 2) and arrange for that number of partitions</w:t>
      </w:r>
      <w:r w:rsidRPr="006333B0">
        <w:rPr>
          <w:rFonts w:ascii="Lato" w:eastAsia="Times New Roman" w:hAnsi="Lato"/>
          <w:color w:val="2D3B45"/>
          <w:bdr w:val="none" w:sz="0" w:space="0" w:color="auto"/>
          <w:lang w:eastAsia="zh-CN"/>
        </w:rPr>
        <w:t xml:space="preserve"> to be parallelized (by preventing recursion after the depth of </w:t>
      </w:r>
      <w:r w:rsidRPr="006333B0">
        <w:rPr>
          <w:rFonts w:ascii="Lato" w:eastAsia="Times New Roman" w:hAnsi="Lato"/>
          <w:i/>
          <w:iCs/>
          <w:color w:val="2D3B45"/>
          <w:bdr w:val="none" w:sz="0" w:space="0" w:color="auto"/>
          <w:lang w:eastAsia="zh-CN"/>
        </w:rPr>
        <w:t>lg t</w:t>
      </w:r>
      <w:r w:rsidRPr="006333B0">
        <w:rPr>
          <w:rFonts w:ascii="Lato" w:eastAsia="Times New Roman" w:hAnsi="Lato"/>
          <w:color w:val="2D3B45"/>
          <w:bdr w:val="none" w:sz="0" w:space="0" w:color="auto"/>
          <w:lang w:eastAsia="zh-CN"/>
        </w:rPr>
        <w:t> is reached).</w:t>
      </w:r>
    </w:p>
    <w:p w14:paraId="4B57D361" w14:textId="77777777" w:rsidR="006333B0" w:rsidRPr="006333B0" w:rsidRDefault="006333B0" w:rsidP="009808FD">
      <w:pPr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rPr>
          <w:rFonts w:ascii="Lato" w:eastAsia="Times New Roman" w:hAnsi="Lato"/>
          <w:color w:val="2D3B45"/>
          <w:bdr w:val="none" w:sz="0" w:space="0" w:color="auto"/>
          <w:lang w:eastAsia="zh-CN"/>
        </w:rPr>
      </w:pPr>
      <w:r w:rsidRPr="006333B0">
        <w:rPr>
          <w:rFonts w:ascii="Lato" w:eastAsia="Times New Roman" w:hAnsi="Lato"/>
          <w:color w:val="2D3B45"/>
          <w:bdr w:val="none" w:sz="0" w:space="0" w:color="auto"/>
          <w:lang w:eastAsia="zh-CN"/>
        </w:rPr>
        <w:t>An appropriate combination of these.</w:t>
      </w:r>
    </w:p>
    <w:p w14:paraId="71719BD9" w14:textId="0137EADD" w:rsidR="00DA78D2" w:rsidRDefault="00DA78D2" w:rsidP="00DA78D2">
      <w:pPr>
        <w:pStyle w:val="a3"/>
        <w:numPr>
          <w:ilvl w:val="0"/>
          <w:numId w:val="2"/>
        </w:numPr>
        <w:rPr>
          <w:b/>
          <w:bCs/>
          <w:sz w:val="32"/>
          <w:szCs w:val="32"/>
        </w:rPr>
      </w:pPr>
      <w:r w:rsidRPr="00A4524A">
        <w:rPr>
          <w:b/>
          <w:bCs/>
          <w:sz w:val="32"/>
          <w:szCs w:val="32"/>
        </w:rPr>
        <w:t xml:space="preserve">Relationship Conclusion: </w:t>
      </w:r>
    </w:p>
    <w:p w14:paraId="5939C8AC" w14:textId="71B66C8E" w:rsidR="00EC2DE9" w:rsidRPr="00EC2DE9" w:rsidRDefault="00EC2DE9" w:rsidP="00EC2DE9">
      <w:pPr>
        <w:ind w:left="360"/>
        <w:rPr>
          <w:b/>
          <w:bCs/>
          <w:sz w:val="32"/>
          <w:szCs w:val="32"/>
        </w:rPr>
      </w:pPr>
    </w:p>
    <w:p w14:paraId="1DD51F93" w14:textId="095BA513" w:rsidR="00C974D1" w:rsidRPr="009808FD" w:rsidRDefault="008D1DE2" w:rsidP="009808FD">
      <w:pPr>
        <w:pStyle w:val="a3"/>
        <w:numPr>
          <w:ilvl w:val="0"/>
          <w:numId w:val="11"/>
        </w:numPr>
        <w:rPr>
          <w:sz w:val="28"/>
          <w:szCs w:val="28"/>
        </w:rPr>
      </w:pPr>
      <w:r w:rsidRPr="009808FD">
        <w:rPr>
          <w:sz w:val="28"/>
          <w:szCs w:val="28"/>
        </w:rPr>
        <w:t>To achi</w:t>
      </w:r>
      <w:r w:rsidR="009808FD">
        <w:rPr>
          <w:sz w:val="28"/>
          <w:szCs w:val="28"/>
        </w:rPr>
        <w:t>e</w:t>
      </w:r>
      <w:r w:rsidRPr="009808FD">
        <w:rPr>
          <w:sz w:val="28"/>
          <w:szCs w:val="28"/>
        </w:rPr>
        <w:t xml:space="preserve">ve the best performance, the number of available threads </w:t>
      </w:r>
      <w:r w:rsidR="00BC2CAB" w:rsidRPr="009808FD">
        <w:rPr>
          <w:sz w:val="28"/>
          <w:szCs w:val="28"/>
        </w:rPr>
        <w:t xml:space="preserve">is </w:t>
      </w:r>
      <w:r w:rsidR="006549D0" w:rsidRPr="009808FD">
        <w:rPr>
          <w:sz w:val="28"/>
          <w:szCs w:val="28"/>
        </w:rPr>
        <w:t xml:space="preserve">above </w:t>
      </w:r>
      <w:r w:rsidR="006D2F11" w:rsidRPr="009808FD">
        <w:rPr>
          <w:sz w:val="28"/>
          <w:szCs w:val="28"/>
        </w:rPr>
        <w:t>16. At first</w:t>
      </w:r>
      <w:r w:rsidR="009808FD">
        <w:rPr>
          <w:sz w:val="28"/>
          <w:szCs w:val="28"/>
        </w:rPr>
        <w:t>,</w:t>
      </w:r>
      <w:r w:rsidR="006D2F11" w:rsidRPr="009808FD">
        <w:rPr>
          <w:sz w:val="28"/>
          <w:szCs w:val="28"/>
        </w:rPr>
        <w:t xml:space="preserve"> with the increase of available threads, the performance </w:t>
      </w:r>
      <w:r w:rsidR="00A011CC" w:rsidRPr="009808FD">
        <w:rPr>
          <w:sz w:val="28"/>
          <w:szCs w:val="28"/>
        </w:rPr>
        <w:t>increase</w:t>
      </w:r>
      <w:r w:rsidR="009808FD">
        <w:rPr>
          <w:sz w:val="28"/>
          <w:szCs w:val="28"/>
        </w:rPr>
        <w:t>d</w:t>
      </w:r>
      <w:r w:rsidR="00A011CC" w:rsidRPr="009808FD">
        <w:rPr>
          <w:sz w:val="28"/>
          <w:szCs w:val="28"/>
        </w:rPr>
        <w:t>. But when the available threads reach 16, it stop</w:t>
      </w:r>
      <w:r w:rsidR="006549D0" w:rsidRPr="009808FD">
        <w:rPr>
          <w:sz w:val="28"/>
          <w:szCs w:val="28"/>
        </w:rPr>
        <w:t>s</w:t>
      </w:r>
      <w:r w:rsidR="00A011CC" w:rsidRPr="009808FD">
        <w:rPr>
          <w:sz w:val="28"/>
          <w:szCs w:val="28"/>
        </w:rPr>
        <w:t xml:space="preserve"> increasin</w:t>
      </w:r>
      <w:r w:rsidR="006549D0" w:rsidRPr="009808FD">
        <w:rPr>
          <w:sz w:val="28"/>
          <w:szCs w:val="28"/>
        </w:rPr>
        <w:t>g</w:t>
      </w:r>
      <w:r w:rsidR="00A011CC" w:rsidRPr="009808FD">
        <w:rPr>
          <w:sz w:val="28"/>
          <w:szCs w:val="28"/>
        </w:rPr>
        <w:t xml:space="preserve">.  </w:t>
      </w:r>
    </w:p>
    <w:p w14:paraId="5B0D79B1" w14:textId="5F5C8F2C" w:rsidR="00A87297" w:rsidRPr="009808FD" w:rsidRDefault="00A011CC" w:rsidP="009808FD">
      <w:pPr>
        <w:pStyle w:val="a3"/>
        <w:numPr>
          <w:ilvl w:val="0"/>
          <w:numId w:val="11"/>
        </w:numPr>
        <w:rPr>
          <w:sz w:val="28"/>
          <w:szCs w:val="28"/>
        </w:rPr>
      </w:pPr>
      <w:r w:rsidRPr="009808FD">
        <w:rPr>
          <w:sz w:val="28"/>
          <w:szCs w:val="28"/>
        </w:rPr>
        <w:t xml:space="preserve">The best </w:t>
      </w:r>
      <w:r w:rsidR="00A87297" w:rsidRPr="009808FD">
        <w:rPr>
          <w:sz w:val="28"/>
          <w:szCs w:val="28"/>
        </w:rPr>
        <w:t xml:space="preserve">ratio of </w:t>
      </w:r>
      <w:r w:rsidRPr="009808FD">
        <w:rPr>
          <w:sz w:val="28"/>
          <w:szCs w:val="28"/>
        </w:rPr>
        <w:t>cutoff</w:t>
      </w:r>
      <w:r w:rsidR="00A87297" w:rsidRPr="009808FD">
        <w:rPr>
          <w:sz w:val="28"/>
          <w:szCs w:val="28"/>
        </w:rPr>
        <w:t xml:space="preserve"> and array size</w:t>
      </w:r>
      <w:r w:rsidRPr="009808FD">
        <w:rPr>
          <w:sz w:val="28"/>
          <w:szCs w:val="28"/>
        </w:rPr>
        <w:t xml:space="preserve"> is </w:t>
      </w:r>
      <w:r w:rsidR="001444E9" w:rsidRPr="009808FD">
        <w:rPr>
          <w:sz w:val="28"/>
          <w:szCs w:val="28"/>
        </w:rPr>
        <w:t xml:space="preserve">around </w:t>
      </w:r>
      <w:r w:rsidR="00C20BB3" w:rsidRPr="009808FD">
        <w:rPr>
          <w:sz w:val="28"/>
          <w:szCs w:val="28"/>
        </w:rPr>
        <w:t>0.07~0.</w:t>
      </w:r>
      <w:r w:rsidR="00463144" w:rsidRPr="009808FD">
        <w:rPr>
          <w:sz w:val="28"/>
          <w:szCs w:val="28"/>
        </w:rPr>
        <w:t>1</w:t>
      </w:r>
      <w:r w:rsidR="00A87297" w:rsidRPr="009808FD">
        <w:rPr>
          <w:sz w:val="28"/>
          <w:szCs w:val="28"/>
        </w:rPr>
        <w:t xml:space="preserve">. </w:t>
      </w:r>
    </w:p>
    <w:p w14:paraId="2750C4FA" w14:textId="599F974F" w:rsidR="00A87297" w:rsidRPr="009808FD" w:rsidRDefault="00A87297" w:rsidP="009808FD">
      <w:pPr>
        <w:pStyle w:val="a3"/>
        <w:numPr>
          <w:ilvl w:val="0"/>
          <w:numId w:val="11"/>
        </w:numPr>
        <w:rPr>
          <w:sz w:val="28"/>
          <w:szCs w:val="28"/>
        </w:rPr>
      </w:pPr>
      <w:r w:rsidRPr="009808FD">
        <w:rPr>
          <w:sz w:val="28"/>
          <w:szCs w:val="28"/>
        </w:rPr>
        <w:t>Combination par</w:t>
      </w:r>
      <w:r w:rsidR="009808FD">
        <w:rPr>
          <w:sz w:val="28"/>
          <w:szCs w:val="28"/>
        </w:rPr>
        <w:t>alle</w:t>
      </w:r>
      <w:r w:rsidR="00E15102" w:rsidRPr="009808FD">
        <w:rPr>
          <w:sz w:val="28"/>
          <w:szCs w:val="28"/>
        </w:rPr>
        <w:t>l sorting and cutoff can have a better performance for merge sort.</w:t>
      </w:r>
    </w:p>
    <w:p w14:paraId="5A42D276" w14:textId="01F2CF75" w:rsidR="00DA78D2" w:rsidRPr="00C20BB3" w:rsidRDefault="00DA78D2" w:rsidP="009808FD">
      <w:pPr>
        <w:pStyle w:val="a3"/>
        <w:numPr>
          <w:ilvl w:val="0"/>
          <w:numId w:val="2"/>
        </w:numPr>
        <w:rPr>
          <w:b/>
          <w:bCs/>
          <w:sz w:val="32"/>
          <w:szCs w:val="32"/>
        </w:rPr>
      </w:pPr>
      <w:r w:rsidRPr="00C20BB3">
        <w:rPr>
          <w:b/>
          <w:bCs/>
          <w:sz w:val="32"/>
          <w:szCs w:val="32"/>
        </w:rPr>
        <w:t xml:space="preserve">Evidence to support the conclusion:  </w:t>
      </w:r>
    </w:p>
    <w:p w14:paraId="5090D1A8" w14:textId="24E5D76C" w:rsidR="00DA78D2" w:rsidRDefault="00DA78D2" w:rsidP="00DA78D2">
      <w:pPr>
        <w:pStyle w:val="a3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utput (Snapshot of Code output in the terminal)</w:t>
      </w:r>
    </w:p>
    <w:p w14:paraId="20860967" w14:textId="305C67FB" w:rsidR="00F30111" w:rsidRPr="00F30111" w:rsidRDefault="003F40FC" w:rsidP="00F30111">
      <w:pPr>
        <w:ind w:left="360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640DD01D" wp14:editId="00F5D0C4">
            <wp:extent cx="4800000" cy="5095238"/>
            <wp:effectExtent l="0" t="0" r="635" b="0"/>
            <wp:docPr id="38" name="图片 38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 descr="图形用户界面&#10;&#10;中度可信度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0000" cy="50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22AB2" w14:textId="2DE42BF0" w:rsidR="00351CAB" w:rsidRDefault="00D70863" w:rsidP="00351CAB">
      <w:pPr>
        <w:pStyle w:val="a3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5765DE5" wp14:editId="48FCED83">
            <wp:extent cx="4914286" cy="5066667"/>
            <wp:effectExtent l="0" t="0" r="635" b="635"/>
            <wp:docPr id="34" name="图片 34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 descr="图形用户界面&#10;&#10;中度可信度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14286" cy="50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A26BC" w14:textId="0507CF03" w:rsidR="008B1037" w:rsidRDefault="00E16C29" w:rsidP="00351CAB">
      <w:pPr>
        <w:pStyle w:val="a3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79D4C3B" wp14:editId="5001E462">
            <wp:extent cx="4653412" cy="4727275"/>
            <wp:effectExtent l="0" t="0" r="0" b="0"/>
            <wp:docPr id="37" name="图片 37" descr="应用程序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应用程序&#10;&#10;低可信度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54963" cy="472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FCBD9" w14:textId="30BA85F4" w:rsidR="0055534B" w:rsidRDefault="00926595" w:rsidP="0055534B">
      <w:pPr>
        <w:ind w:left="360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F2F407A" wp14:editId="12C95B92">
            <wp:extent cx="4476190" cy="3628571"/>
            <wp:effectExtent l="0" t="0" r="635" b="0"/>
            <wp:docPr id="18" name="图片 18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图形用户界面, 文本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76190" cy="36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1AAFE" w14:textId="41E06D03" w:rsidR="00AE76ED" w:rsidRDefault="00F73083" w:rsidP="0055534B">
      <w:pPr>
        <w:ind w:left="360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9C2D837" wp14:editId="6C419641">
            <wp:extent cx="4492487" cy="1123122"/>
            <wp:effectExtent l="0" t="0" r="3810" b="1270"/>
            <wp:docPr id="33" name="图片 3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 descr="文本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04760" cy="112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F3C53" w14:textId="12B52F34" w:rsidR="007D4E69" w:rsidRDefault="00FD24D6" w:rsidP="0055534B">
      <w:pPr>
        <w:ind w:left="360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16BD1E6" wp14:editId="70601D59">
            <wp:extent cx="4304762" cy="3600000"/>
            <wp:effectExtent l="0" t="0" r="635" b="635"/>
            <wp:docPr id="16" name="图片 16" descr="电脑屏幕截图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电脑屏幕截图&#10;&#10;中度可信度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04762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08753" w14:textId="755936ED" w:rsidR="0069408D" w:rsidRPr="0055534B" w:rsidRDefault="00F73083" w:rsidP="0055534B">
      <w:pPr>
        <w:ind w:left="360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A9D0680" wp14:editId="7EEB8F9F">
            <wp:extent cx="4304665" cy="1106227"/>
            <wp:effectExtent l="0" t="0" r="635" b="0"/>
            <wp:docPr id="32" name="图片 3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文本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22379" cy="1110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06F17" w14:textId="1F6FFBF4" w:rsidR="00DA78D2" w:rsidRPr="007D4E69" w:rsidRDefault="00DA78D2" w:rsidP="007D4E69">
      <w:pPr>
        <w:rPr>
          <w:b/>
          <w:bCs/>
          <w:sz w:val="32"/>
          <w:szCs w:val="32"/>
        </w:rPr>
      </w:pPr>
    </w:p>
    <w:p w14:paraId="101A877C" w14:textId="1334C691" w:rsidR="00717D1E" w:rsidRDefault="000E6DA8" w:rsidP="00DA78D2">
      <w:pPr>
        <w:pStyle w:val="a3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D3A7C4F" wp14:editId="67BF9353">
            <wp:extent cx="4523809" cy="3685714"/>
            <wp:effectExtent l="0" t="0" r="0" b="0"/>
            <wp:docPr id="15" name="图片 15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图形用户界面, 文本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23809" cy="36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254A8" w14:textId="48DFA6C0" w:rsidR="00EC3BA3" w:rsidRDefault="00E24304" w:rsidP="00DA78D2">
      <w:pPr>
        <w:pStyle w:val="a3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470CF24F" wp14:editId="7F4ECEE5">
            <wp:extent cx="4548146" cy="1124983"/>
            <wp:effectExtent l="0" t="0" r="5080" b="0"/>
            <wp:docPr id="30" name="图片 3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文本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55284" cy="1126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83CAA" w14:textId="6E75F360" w:rsidR="00E4455C" w:rsidRDefault="004E21C9" w:rsidP="00DA78D2">
      <w:pPr>
        <w:pStyle w:val="a3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723B6BC" wp14:editId="00260AE4">
            <wp:extent cx="4285714" cy="3657143"/>
            <wp:effectExtent l="0" t="0" r="635" b="635"/>
            <wp:docPr id="14" name="图片 14" descr="电脑屏幕截图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电脑屏幕截图&#10;&#10;中度可信度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85714" cy="3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6904D" w14:textId="2C60443B" w:rsidR="0062776A" w:rsidRDefault="0044557C" w:rsidP="00DA78D2">
      <w:pPr>
        <w:pStyle w:val="a3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04266487" wp14:editId="35A02959">
            <wp:extent cx="4295955" cy="1106403"/>
            <wp:effectExtent l="0" t="0" r="0" b="0"/>
            <wp:docPr id="35" name="图片 3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文本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01303" cy="110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D9921" w14:textId="24DF73DF" w:rsidR="003D2D7C" w:rsidRDefault="006A623C" w:rsidP="00DA78D2">
      <w:pPr>
        <w:pStyle w:val="a3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A2A54A5" wp14:editId="64FE0C8A">
            <wp:extent cx="4200000" cy="3580952"/>
            <wp:effectExtent l="0" t="0" r="0" b="635"/>
            <wp:docPr id="19" name="图片 19" descr="电脑屏幕的照片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电脑屏幕的照片&#10;&#10;低可信度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00000" cy="35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D05B5" w14:textId="4C4E4C41" w:rsidR="006363F9" w:rsidRDefault="009C0EE8" w:rsidP="00DA78D2">
      <w:pPr>
        <w:pStyle w:val="a3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2D02D61" wp14:editId="0886D602">
            <wp:extent cx="4218317" cy="1089156"/>
            <wp:effectExtent l="0" t="0" r="0" b="0"/>
            <wp:docPr id="36" name="图片 3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文本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32680" cy="1092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96594" w14:textId="3A9B6CCE" w:rsidR="0055534B" w:rsidRDefault="00AC4316" w:rsidP="00DA78D2">
      <w:pPr>
        <w:pStyle w:val="a3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DBA5F71" wp14:editId="01EC61FF">
            <wp:extent cx="4171429" cy="5247619"/>
            <wp:effectExtent l="0" t="0" r="635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71429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9E1DD" w14:textId="34D05E54" w:rsidR="001B0725" w:rsidRDefault="001B0725" w:rsidP="00DA78D2">
      <w:pPr>
        <w:pStyle w:val="a3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8BF8E1D" wp14:editId="27BBC0F5">
            <wp:extent cx="4085714" cy="4400000"/>
            <wp:effectExtent l="0" t="0" r="0" b="635"/>
            <wp:docPr id="1" name="图片 1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85714" cy="4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28065" w14:textId="14C2CB7F" w:rsidR="00DA78D2" w:rsidRDefault="00DA78D2" w:rsidP="006C67FD">
      <w:pPr>
        <w:pStyle w:val="a3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Graphical </w:t>
      </w:r>
      <w:proofErr w:type="gramStart"/>
      <w:r>
        <w:rPr>
          <w:b/>
          <w:bCs/>
          <w:sz w:val="32"/>
          <w:szCs w:val="32"/>
        </w:rPr>
        <w:t>Representation(</w:t>
      </w:r>
      <w:proofErr w:type="gramEnd"/>
      <w:r>
        <w:rPr>
          <w:b/>
          <w:bCs/>
          <w:sz w:val="32"/>
          <w:szCs w:val="32"/>
        </w:rPr>
        <w:t>Observations from experiments should be tabulated and analyzed by plotting graphs(usually in excel) to arrive on the relationship conclusion)</w:t>
      </w:r>
    </w:p>
    <w:p w14:paraId="10058867" w14:textId="0777DC5F" w:rsidR="00345484" w:rsidRDefault="008313EB" w:rsidP="006C67FD">
      <w:pPr>
        <w:ind w:left="360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C4DCAC2" wp14:editId="53537791">
            <wp:extent cx="5943600" cy="5077460"/>
            <wp:effectExtent l="0" t="0" r="0" b="8890"/>
            <wp:docPr id="40" name="图片 40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 descr="图表, 折线图&#10;&#10;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7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0197F" w14:textId="57138A1D" w:rsidR="00FB667C" w:rsidRDefault="00FB667C" w:rsidP="006C67FD">
      <w:pPr>
        <w:ind w:left="36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Line </w:t>
      </w:r>
      <w:r w:rsidR="006C67FD">
        <w:rPr>
          <w:b/>
          <w:bCs/>
          <w:sz w:val="32"/>
          <w:szCs w:val="32"/>
        </w:rPr>
        <w:t>C</w:t>
      </w:r>
      <w:r>
        <w:rPr>
          <w:b/>
          <w:bCs/>
          <w:sz w:val="32"/>
          <w:szCs w:val="32"/>
        </w:rPr>
        <w:t xml:space="preserve">hart with Cutoff and </w:t>
      </w:r>
      <w:r w:rsidR="006C67FD">
        <w:rPr>
          <w:b/>
          <w:bCs/>
          <w:sz w:val="32"/>
          <w:szCs w:val="32"/>
        </w:rPr>
        <w:t>T</w:t>
      </w:r>
      <w:r>
        <w:rPr>
          <w:b/>
          <w:bCs/>
          <w:sz w:val="32"/>
          <w:szCs w:val="32"/>
        </w:rPr>
        <w:t xml:space="preserve">imes in </w:t>
      </w:r>
      <w:r w:rsidR="006C67FD">
        <w:rPr>
          <w:b/>
          <w:bCs/>
          <w:sz w:val="32"/>
          <w:szCs w:val="32"/>
        </w:rPr>
        <w:t>D</w:t>
      </w:r>
      <w:r>
        <w:rPr>
          <w:b/>
          <w:bCs/>
          <w:sz w:val="32"/>
          <w:szCs w:val="32"/>
        </w:rPr>
        <w:t>ifferent Thread</w:t>
      </w:r>
      <w:r w:rsidR="006C67FD">
        <w:rPr>
          <w:b/>
          <w:bCs/>
          <w:sz w:val="32"/>
          <w:szCs w:val="32"/>
        </w:rPr>
        <w:t xml:space="preserve"> Number</w:t>
      </w:r>
    </w:p>
    <w:p w14:paraId="1448BAEE" w14:textId="19572DC9" w:rsidR="00FB667C" w:rsidRDefault="00FB667C" w:rsidP="006C67FD">
      <w:pPr>
        <w:ind w:left="360"/>
        <w:rPr>
          <w:b/>
          <w:bCs/>
          <w:sz w:val="32"/>
          <w:szCs w:val="32"/>
        </w:rPr>
      </w:pPr>
    </w:p>
    <w:p w14:paraId="721D1566" w14:textId="10EBA07C" w:rsidR="00C746F6" w:rsidRPr="00427782" w:rsidRDefault="00B153DA" w:rsidP="006C67FD">
      <w:pPr>
        <w:ind w:left="360"/>
        <w:rPr>
          <w:sz w:val="32"/>
          <w:szCs w:val="32"/>
        </w:rPr>
      </w:pPr>
      <w:r w:rsidRPr="00427782">
        <w:rPr>
          <w:sz w:val="32"/>
          <w:szCs w:val="32"/>
        </w:rPr>
        <w:t xml:space="preserve">The line chart shows </w:t>
      </w:r>
      <w:r w:rsidR="00264F95" w:rsidRPr="00427782">
        <w:rPr>
          <w:sz w:val="32"/>
          <w:szCs w:val="32"/>
        </w:rPr>
        <w:t xml:space="preserve">that when the thread </w:t>
      </w:r>
      <w:r w:rsidR="00463144" w:rsidRPr="00427782">
        <w:rPr>
          <w:sz w:val="32"/>
          <w:szCs w:val="32"/>
        </w:rPr>
        <w:t xml:space="preserve">number </w:t>
      </w:r>
      <w:r w:rsidR="00714E06">
        <w:rPr>
          <w:sz w:val="32"/>
          <w:szCs w:val="32"/>
        </w:rPr>
        <w:t xml:space="preserve">is </w:t>
      </w:r>
      <w:r w:rsidR="00463144" w:rsidRPr="00427782">
        <w:rPr>
          <w:sz w:val="32"/>
          <w:szCs w:val="32"/>
        </w:rPr>
        <w:t xml:space="preserve">above 16, the </w:t>
      </w:r>
      <w:r w:rsidR="00C25DCE" w:rsidRPr="00427782">
        <w:rPr>
          <w:sz w:val="32"/>
          <w:szCs w:val="32"/>
        </w:rPr>
        <w:t>time cost does not decrease.</w:t>
      </w:r>
    </w:p>
    <w:p w14:paraId="16083B2E" w14:textId="4773B68B" w:rsidR="00AD0418" w:rsidRPr="00427782" w:rsidRDefault="00AD0418" w:rsidP="006C67FD">
      <w:pPr>
        <w:ind w:left="360"/>
        <w:rPr>
          <w:sz w:val="32"/>
          <w:szCs w:val="32"/>
        </w:rPr>
      </w:pPr>
    </w:p>
    <w:p w14:paraId="3D2ECD76" w14:textId="4477E566" w:rsidR="00AD0418" w:rsidRDefault="00AD0418" w:rsidP="006C67FD">
      <w:pPr>
        <w:ind w:left="360"/>
        <w:rPr>
          <w:sz w:val="32"/>
          <w:szCs w:val="32"/>
        </w:rPr>
      </w:pPr>
      <w:r w:rsidRPr="00427782">
        <w:rPr>
          <w:sz w:val="32"/>
          <w:szCs w:val="32"/>
        </w:rPr>
        <w:t>The array size is 200000</w:t>
      </w:r>
      <w:r w:rsidR="00F34B3E" w:rsidRPr="00427782">
        <w:rPr>
          <w:sz w:val="32"/>
          <w:szCs w:val="32"/>
        </w:rPr>
        <w:t>0</w:t>
      </w:r>
      <w:r w:rsidRPr="00427782">
        <w:rPr>
          <w:sz w:val="32"/>
          <w:szCs w:val="32"/>
        </w:rPr>
        <w:t>. From the chart</w:t>
      </w:r>
      <w:r w:rsidR="00714E06">
        <w:rPr>
          <w:sz w:val="32"/>
          <w:szCs w:val="32"/>
        </w:rPr>
        <w:t>,</w:t>
      </w:r>
      <w:r w:rsidRPr="00427782">
        <w:rPr>
          <w:sz w:val="32"/>
          <w:szCs w:val="32"/>
        </w:rPr>
        <w:t xml:space="preserve"> it can be found that </w:t>
      </w:r>
      <w:r w:rsidR="00F34B3E" w:rsidRPr="00427782">
        <w:rPr>
          <w:sz w:val="32"/>
          <w:szCs w:val="32"/>
        </w:rPr>
        <w:t>when the cutoff is around 13000~20000</w:t>
      </w:r>
      <w:r w:rsidR="00FD340C" w:rsidRPr="00427782">
        <w:rPr>
          <w:sz w:val="32"/>
          <w:szCs w:val="32"/>
        </w:rPr>
        <w:t xml:space="preserve">, the time cost is </w:t>
      </w:r>
      <w:r w:rsidR="00714E06">
        <w:rPr>
          <w:sz w:val="32"/>
          <w:szCs w:val="32"/>
        </w:rPr>
        <w:t xml:space="preserve">the </w:t>
      </w:r>
      <w:r w:rsidR="00FD340C" w:rsidRPr="00427782">
        <w:rPr>
          <w:sz w:val="32"/>
          <w:szCs w:val="32"/>
        </w:rPr>
        <w:t xml:space="preserve">least.  </w:t>
      </w:r>
      <w:r w:rsidR="00714E06">
        <w:rPr>
          <w:sz w:val="32"/>
          <w:szCs w:val="32"/>
        </w:rPr>
        <w:t>That means when the ratio of cutoff and array size is around 0.07~0.1, it has a better performance.</w:t>
      </w:r>
    </w:p>
    <w:p w14:paraId="42C48352" w14:textId="443AFC1D" w:rsidR="00427782" w:rsidRDefault="00427782" w:rsidP="006C67FD">
      <w:pPr>
        <w:ind w:left="360"/>
        <w:rPr>
          <w:sz w:val="32"/>
          <w:szCs w:val="32"/>
        </w:rPr>
      </w:pPr>
    </w:p>
    <w:p w14:paraId="25E6CF4F" w14:textId="0FE066DD" w:rsidR="00427782" w:rsidRPr="00427782" w:rsidRDefault="00CB0625" w:rsidP="006C67FD">
      <w:pPr>
        <w:ind w:left="360"/>
        <w:rPr>
          <w:sz w:val="32"/>
          <w:szCs w:val="32"/>
        </w:rPr>
      </w:pPr>
      <w:r>
        <w:rPr>
          <w:sz w:val="32"/>
          <w:szCs w:val="32"/>
        </w:rPr>
        <w:t>C</w:t>
      </w:r>
      <w:r w:rsidR="00427782">
        <w:rPr>
          <w:sz w:val="32"/>
          <w:szCs w:val="32"/>
        </w:rPr>
        <w:t>ombin</w:t>
      </w:r>
      <w:r>
        <w:rPr>
          <w:sz w:val="32"/>
          <w:szCs w:val="32"/>
        </w:rPr>
        <w:t>ing</w:t>
      </w:r>
      <w:r w:rsidR="00427782">
        <w:rPr>
          <w:sz w:val="32"/>
          <w:szCs w:val="32"/>
        </w:rPr>
        <w:t xml:space="preserve"> the paralle</w:t>
      </w:r>
      <w:r w:rsidR="00714E06">
        <w:rPr>
          <w:sz w:val="32"/>
          <w:szCs w:val="32"/>
        </w:rPr>
        <w:t>l</w:t>
      </w:r>
      <w:r w:rsidR="00427782">
        <w:rPr>
          <w:sz w:val="32"/>
          <w:szCs w:val="32"/>
        </w:rPr>
        <w:t xml:space="preserve"> sort and </w:t>
      </w:r>
      <w:r>
        <w:rPr>
          <w:sz w:val="32"/>
          <w:szCs w:val="32"/>
        </w:rPr>
        <w:t>cutoff show better performance as it can be found from the chart.</w:t>
      </w:r>
      <w:r w:rsidR="008313EB">
        <w:rPr>
          <w:sz w:val="32"/>
          <w:szCs w:val="32"/>
        </w:rPr>
        <w:t xml:space="preserve"> Comparing the result with 1 thread and 16 </w:t>
      </w:r>
      <w:proofErr w:type="gramStart"/>
      <w:r w:rsidR="008313EB">
        <w:rPr>
          <w:sz w:val="32"/>
          <w:szCs w:val="32"/>
        </w:rPr>
        <w:t xml:space="preserve">threads,  </w:t>
      </w:r>
      <w:r w:rsidR="0037430E">
        <w:rPr>
          <w:sz w:val="32"/>
          <w:szCs w:val="32"/>
        </w:rPr>
        <w:t>the</w:t>
      </w:r>
      <w:proofErr w:type="gramEnd"/>
      <w:r w:rsidR="0037430E">
        <w:rPr>
          <w:sz w:val="32"/>
          <w:szCs w:val="32"/>
        </w:rPr>
        <w:t xml:space="preserve"> one with</w:t>
      </w:r>
      <w:r w:rsidR="009C2B19">
        <w:rPr>
          <w:sz w:val="32"/>
          <w:szCs w:val="32"/>
        </w:rPr>
        <w:t xml:space="preserve"> </w:t>
      </w:r>
      <w:r w:rsidR="008313EB">
        <w:rPr>
          <w:sz w:val="32"/>
          <w:szCs w:val="32"/>
        </w:rPr>
        <w:t>16</w:t>
      </w:r>
      <w:r w:rsidR="0037430E">
        <w:rPr>
          <w:sz w:val="32"/>
          <w:szCs w:val="32"/>
        </w:rPr>
        <w:t xml:space="preserve"> </w:t>
      </w:r>
      <w:r w:rsidR="008313EB">
        <w:rPr>
          <w:sz w:val="32"/>
          <w:szCs w:val="32"/>
        </w:rPr>
        <w:t xml:space="preserve">threads </w:t>
      </w:r>
      <w:r w:rsidR="009C2B19">
        <w:rPr>
          <w:sz w:val="32"/>
          <w:szCs w:val="32"/>
        </w:rPr>
        <w:t xml:space="preserve">or more </w:t>
      </w:r>
      <w:r w:rsidR="008313EB">
        <w:rPr>
          <w:sz w:val="32"/>
          <w:szCs w:val="32"/>
        </w:rPr>
        <w:t xml:space="preserve">has a better </w:t>
      </w:r>
      <w:r w:rsidR="0037430E">
        <w:rPr>
          <w:sz w:val="32"/>
          <w:szCs w:val="32"/>
        </w:rPr>
        <w:t>performance.</w:t>
      </w:r>
    </w:p>
    <w:sectPr w:rsidR="00427782" w:rsidRPr="0042778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F62D4A" w14:textId="77777777" w:rsidR="004229E0" w:rsidRDefault="004229E0" w:rsidP="00E2353B">
      <w:r>
        <w:separator/>
      </w:r>
    </w:p>
  </w:endnote>
  <w:endnote w:type="continuationSeparator" w:id="0">
    <w:p w14:paraId="76423848" w14:textId="77777777" w:rsidR="004229E0" w:rsidRDefault="004229E0" w:rsidP="00E235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D080C" w14:textId="77777777" w:rsidR="004229E0" w:rsidRDefault="004229E0" w:rsidP="00E2353B">
      <w:r>
        <w:separator/>
      </w:r>
    </w:p>
  </w:footnote>
  <w:footnote w:type="continuationSeparator" w:id="0">
    <w:p w14:paraId="766054BB" w14:textId="77777777" w:rsidR="004229E0" w:rsidRDefault="004229E0" w:rsidP="00E235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77B05"/>
    <w:multiLevelType w:val="hybridMultilevel"/>
    <w:tmpl w:val="7980A5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1C5E05"/>
    <w:multiLevelType w:val="hybridMultilevel"/>
    <w:tmpl w:val="42900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58621E"/>
    <w:multiLevelType w:val="hybridMultilevel"/>
    <w:tmpl w:val="D9DEA35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04A5A24"/>
    <w:multiLevelType w:val="hybridMultilevel"/>
    <w:tmpl w:val="9E0A8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A077EF"/>
    <w:multiLevelType w:val="hybridMultilevel"/>
    <w:tmpl w:val="BC06B018"/>
    <w:numStyleLink w:val="ImportedStyle10"/>
  </w:abstractNum>
  <w:abstractNum w:abstractNumId="5" w15:restartNumberingAfterBreak="0">
    <w:nsid w:val="5AB7649E"/>
    <w:multiLevelType w:val="multilevel"/>
    <w:tmpl w:val="B6A468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E36F01"/>
    <w:multiLevelType w:val="hybridMultilevel"/>
    <w:tmpl w:val="781AE14A"/>
    <w:numStyleLink w:val="ImportedStyle1"/>
  </w:abstractNum>
  <w:abstractNum w:abstractNumId="7" w15:restartNumberingAfterBreak="0">
    <w:nsid w:val="64597959"/>
    <w:multiLevelType w:val="hybridMultilevel"/>
    <w:tmpl w:val="1C10F134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6BBB41BE"/>
    <w:multiLevelType w:val="hybridMultilevel"/>
    <w:tmpl w:val="BC06B018"/>
    <w:styleLink w:val="ImportedStyle10"/>
    <w:lvl w:ilvl="0" w:tplc="2A02FCA4">
      <w:start w:val="1"/>
      <w:numFmt w:val="decimal"/>
      <w:lvlText w:val="%1.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8340266">
      <w:start w:val="1"/>
      <w:numFmt w:val="decimal"/>
      <w:lvlText w:val="%2.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64D3C">
      <w:start w:val="1"/>
      <w:numFmt w:val="decimal"/>
      <w:lvlText w:val="%3."/>
      <w:lvlJc w:val="left"/>
      <w:pPr>
        <w:ind w:left="18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AD05DDA">
      <w:start w:val="1"/>
      <w:numFmt w:val="decimal"/>
      <w:lvlText w:val="%4.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D4AC658">
      <w:start w:val="1"/>
      <w:numFmt w:val="decimal"/>
      <w:lvlText w:val="%5."/>
      <w:lvlJc w:val="left"/>
      <w:pPr>
        <w:ind w:left="32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E9052C0">
      <w:start w:val="1"/>
      <w:numFmt w:val="decimal"/>
      <w:lvlText w:val="%6."/>
      <w:lvlJc w:val="left"/>
      <w:pPr>
        <w:ind w:left="39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A1CCE28">
      <w:start w:val="1"/>
      <w:numFmt w:val="decimal"/>
      <w:lvlText w:val="%7.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5F6D500">
      <w:start w:val="1"/>
      <w:numFmt w:val="decimal"/>
      <w:lvlText w:val="%8."/>
      <w:lvlJc w:val="left"/>
      <w:pPr>
        <w:ind w:left="54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ED63D06">
      <w:start w:val="1"/>
      <w:numFmt w:val="decimal"/>
      <w:lvlText w:val="%9."/>
      <w:lvlJc w:val="left"/>
      <w:pPr>
        <w:ind w:left="61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6DBD3830"/>
    <w:multiLevelType w:val="hybridMultilevel"/>
    <w:tmpl w:val="781AE14A"/>
    <w:styleLink w:val="ImportedStyle1"/>
    <w:lvl w:ilvl="0" w:tplc="73DA00CE">
      <w:start w:val="1"/>
      <w:numFmt w:val="bullet"/>
      <w:lvlText w:val="๏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45CFEC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54EA7F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478E82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F66806E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E562A00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4D8D29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EE204F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7427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9"/>
  </w:num>
  <w:num w:numId="2">
    <w:abstractNumId w:val="6"/>
  </w:num>
  <w:num w:numId="3">
    <w:abstractNumId w:val="8"/>
  </w:num>
  <w:num w:numId="4">
    <w:abstractNumId w:val="4"/>
  </w:num>
  <w:num w:numId="5">
    <w:abstractNumId w:val="6"/>
    <w:lvlOverride w:ilvl="0">
      <w:lvl w:ilvl="0" w:tplc="8FE48948">
        <w:start w:val="1"/>
        <w:numFmt w:val="bullet"/>
        <w:lvlText w:val="๏"/>
        <w:lvlJc w:val="left"/>
        <w:pPr>
          <w:ind w:left="60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1">
      <w:lvl w:ilvl="1" w:tplc="F55ED050">
        <w:start w:val="1"/>
        <w:numFmt w:val="bullet"/>
        <w:lvlText w:val="o"/>
        <w:lvlJc w:val="left"/>
        <w:pPr>
          <w:ind w:left="132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lvl w:ilvl="2" w:tplc="3EB4CB7A">
        <w:start w:val="1"/>
        <w:numFmt w:val="bullet"/>
        <w:lvlText w:val="▪"/>
        <w:lvlJc w:val="left"/>
        <w:pPr>
          <w:ind w:left="204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lvl w:ilvl="3" w:tplc="99CE19DA">
        <w:start w:val="1"/>
        <w:numFmt w:val="bullet"/>
        <w:lvlText w:val="·"/>
        <w:lvlJc w:val="left"/>
        <w:pPr>
          <w:ind w:left="2768" w:hanging="248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lvl w:ilvl="4" w:tplc="05B0B46A">
        <w:start w:val="1"/>
        <w:numFmt w:val="bullet"/>
        <w:lvlText w:val="o"/>
        <w:lvlJc w:val="left"/>
        <w:pPr>
          <w:ind w:left="348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lvl w:ilvl="5" w:tplc="E8E2BF82">
        <w:start w:val="1"/>
        <w:numFmt w:val="bullet"/>
        <w:lvlText w:val="▪"/>
        <w:lvlJc w:val="left"/>
        <w:pPr>
          <w:ind w:left="420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lvl w:ilvl="6" w:tplc="7FB4917C">
        <w:start w:val="1"/>
        <w:numFmt w:val="bullet"/>
        <w:lvlText w:val="·"/>
        <w:lvlJc w:val="left"/>
        <w:pPr>
          <w:ind w:left="4928" w:hanging="248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lvl w:ilvl="7" w:tplc="E0F247BA">
        <w:start w:val="1"/>
        <w:numFmt w:val="bullet"/>
        <w:lvlText w:val="o"/>
        <w:lvlJc w:val="left"/>
        <w:pPr>
          <w:ind w:left="564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lvl w:ilvl="8" w:tplc="120CD74A">
        <w:start w:val="1"/>
        <w:numFmt w:val="bullet"/>
        <w:lvlText w:val="▪"/>
        <w:lvlJc w:val="left"/>
        <w:pPr>
          <w:ind w:left="636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6">
    <w:abstractNumId w:val="2"/>
  </w:num>
  <w:num w:numId="7">
    <w:abstractNumId w:val="3"/>
  </w:num>
  <w:num w:numId="8">
    <w:abstractNumId w:val="5"/>
  </w:num>
  <w:num w:numId="9">
    <w:abstractNumId w:val="0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UxNDK2MDY3MbBU0lEKTi0uzszPAykwqgUAITi9FSwAAAA="/>
  </w:docVars>
  <w:rsids>
    <w:rsidRoot w:val="00DA78D2"/>
    <w:rsid w:val="00026256"/>
    <w:rsid w:val="000A12AD"/>
    <w:rsid w:val="000E6DA8"/>
    <w:rsid w:val="001444E9"/>
    <w:rsid w:val="001B0725"/>
    <w:rsid w:val="001D5307"/>
    <w:rsid w:val="00264F95"/>
    <w:rsid w:val="00345484"/>
    <w:rsid w:val="00351CAB"/>
    <w:rsid w:val="0037430E"/>
    <w:rsid w:val="003D2D7C"/>
    <w:rsid w:val="003F40FC"/>
    <w:rsid w:val="004229E0"/>
    <w:rsid w:val="00427782"/>
    <w:rsid w:val="0044557C"/>
    <w:rsid w:val="00461C8D"/>
    <w:rsid w:val="00463144"/>
    <w:rsid w:val="004B3F65"/>
    <w:rsid w:val="004E21C9"/>
    <w:rsid w:val="0055534B"/>
    <w:rsid w:val="0062776A"/>
    <w:rsid w:val="006333B0"/>
    <w:rsid w:val="006363F9"/>
    <w:rsid w:val="006549D0"/>
    <w:rsid w:val="0069408D"/>
    <w:rsid w:val="006A623C"/>
    <w:rsid w:val="006C67FD"/>
    <w:rsid w:val="006D2F11"/>
    <w:rsid w:val="00714E06"/>
    <w:rsid w:val="00717D1E"/>
    <w:rsid w:val="00797476"/>
    <w:rsid w:val="007D4E69"/>
    <w:rsid w:val="008313EB"/>
    <w:rsid w:val="008B1037"/>
    <w:rsid w:val="008D1DE2"/>
    <w:rsid w:val="00926595"/>
    <w:rsid w:val="009808FD"/>
    <w:rsid w:val="009C0EE8"/>
    <w:rsid w:val="009C2B19"/>
    <w:rsid w:val="00A011CC"/>
    <w:rsid w:val="00A85D4B"/>
    <w:rsid w:val="00A87297"/>
    <w:rsid w:val="00AC4316"/>
    <w:rsid w:val="00AD0418"/>
    <w:rsid w:val="00AE76ED"/>
    <w:rsid w:val="00AF58A1"/>
    <w:rsid w:val="00B153DA"/>
    <w:rsid w:val="00BC2CAB"/>
    <w:rsid w:val="00C20BB3"/>
    <w:rsid w:val="00C25DCE"/>
    <w:rsid w:val="00C746F6"/>
    <w:rsid w:val="00C974D1"/>
    <w:rsid w:val="00CB0625"/>
    <w:rsid w:val="00CE3335"/>
    <w:rsid w:val="00D0538E"/>
    <w:rsid w:val="00D70863"/>
    <w:rsid w:val="00DA78D2"/>
    <w:rsid w:val="00E15102"/>
    <w:rsid w:val="00E16C29"/>
    <w:rsid w:val="00E2353B"/>
    <w:rsid w:val="00E24304"/>
    <w:rsid w:val="00E31C46"/>
    <w:rsid w:val="00E4455C"/>
    <w:rsid w:val="00E863BE"/>
    <w:rsid w:val="00E95A67"/>
    <w:rsid w:val="00EC2DE9"/>
    <w:rsid w:val="00EC3BA3"/>
    <w:rsid w:val="00F04468"/>
    <w:rsid w:val="00F30111"/>
    <w:rsid w:val="00F34B3E"/>
    <w:rsid w:val="00F73083"/>
    <w:rsid w:val="00FB667C"/>
    <w:rsid w:val="00FD24D6"/>
    <w:rsid w:val="00FD3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6A44A7"/>
  <w15:chartTrackingRefBased/>
  <w15:docId w15:val="{55E33C24-416F-486D-90C8-6FE55FCC8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A78D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SimSun" w:hAnsi="Times New Roman" w:cs="Times New Roman"/>
      <w:sz w:val="24"/>
      <w:szCs w:val="24"/>
      <w:bdr w:val="nil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odyA">
    <w:name w:val="Body A"/>
    <w:rsid w:val="00DA78D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SimSun" w:hAnsi="Calibri" w:cs="Arial Unicode MS"/>
      <w:color w:val="000000"/>
      <w:u w:color="000000"/>
      <w:bdr w:val="nil"/>
      <w:lang w:val="de-DE"/>
      <w14:textOutline w14:w="12700" w14:cap="flat" w14:cmpd="sng" w14:algn="ctr">
        <w14:noFill/>
        <w14:prstDash w14:val="solid"/>
        <w14:miter w14:lim="400000"/>
      </w14:textOutline>
    </w:rPr>
  </w:style>
  <w:style w:type="paragraph" w:styleId="a3">
    <w:name w:val="List Paragraph"/>
    <w:rsid w:val="00DA78D2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Calibri" w:eastAsia="SimSun" w:hAnsi="Calibri" w:cs="Arial Unicode MS"/>
      <w:color w:val="000000"/>
      <w:u w:color="000000"/>
      <w:bdr w:val="nil"/>
    </w:rPr>
  </w:style>
  <w:style w:type="numbering" w:customStyle="1" w:styleId="ImportedStyle1">
    <w:name w:val="Imported Style 1"/>
    <w:rsid w:val="00DA78D2"/>
    <w:pPr>
      <w:numPr>
        <w:numId w:val="1"/>
      </w:numPr>
    </w:pPr>
  </w:style>
  <w:style w:type="numbering" w:customStyle="1" w:styleId="ImportedStyle10">
    <w:name w:val="Imported Style 1.0"/>
    <w:rsid w:val="00DA78D2"/>
    <w:pPr>
      <w:numPr>
        <w:numId w:val="3"/>
      </w:numPr>
    </w:pPr>
  </w:style>
  <w:style w:type="table" w:styleId="a4">
    <w:name w:val="Table Grid"/>
    <w:basedOn w:val="a1"/>
    <w:uiPriority w:val="39"/>
    <w:rsid w:val="00DA78D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SimSun" w:hAnsi="Times New Roman" w:cs="Times New Roman"/>
      <w:sz w:val="20"/>
      <w:szCs w:val="20"/>
      <w:bdr w:val="n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797476"/>
    <w:rPr>
      <w:color w:val="808080"/>
    </w:rPr>
  </w:style>
  <w:style w:type="character" w:styleId="a6">
    <w:name w:val="Hyperlink"/>
    <w:basedOn w:val="a0"/>
    <w:uiPriority w:val="99"/>
    <w:unhideWhenUsed/>
    <w:rsid w:val="00797476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797476"/>
    <w:rPr>
      <w:color w:val="605E5C"/>
      <w:shd w:val="clear" w:color="auto" w:fill="E1DFDD"/>
    </w:rPr>
  </w:style>
  <w:style w:type="paragraph" w:styleId="a8">
    <w:name w:val="header"/>
    <w:basedOn w:val="a"/>
    <w:link w:val="a9"/>
    <w:uiPriority w:val="99"/>
    <w:unhideWhenUsed/>
    <w:rsid w:val="00E2353B"/>
    <w:pPr>
      <w:tabs>
        <w:tab w:val="center" w:pos="4680"/>
        <w:tab w:val="right" w:pos="9360"/>
      </w:tabs>
    </w:pPr>
  </w:style>
  <w:style w:type="character" w:customStyle="1" w:styleId="a9">
    <w:name w:val="页眉 字符"/>
    <w:basedOn w:val="a0"/>
    <w:link w:val="a8"/>
    <w:uiPriority w:val="99"/>
    <w:rsid w:val="00E2353B"/>
    <w:rPr>
      <w:rFonts w:ascii="Times New Roman" w:eastAsia="SimSun" w:hAnsi="Times New Roman" w:cs="Times New Roman"/>
      <w:sz w:val="24"/>
      <w:szCs w:val="24"/>
      <w:bdr w:val="nil"/>
      <w:lang w:eastAsia="en-US"/>
    </w:rPr>
  </w:style>
  <w:style w:type="paragraph" w:styleId="aa">
    <w:name w:val="footer"/>
    <w:basedOn w:val="a"/>
    <w:link w:val="ab"/>
    <w:uiPriority w:val="99"/>
    <w:unhideWhenUsed/>
    <w:rsid w:val="00E2353B"/>
    <w:pPr>
      <w:tabs>
        <w:tab w:val="center" w:pos="4680"/>
        <w:tab w:val="right" w:pos="9360"/>
      </w:tabs>
    </w:pPr>
  </w:style>
  <w:style w:type="character" w:customStyle="1" w:styleId="ab">
    <w:name w:val="页脚 字符"/>
    <w:basedOn w:val="a0"/>
    <w:link w:val="aa"/>
    <w:uiPriority w:val="99"/>
    <w:rsid w:val="00E2353B"/>
    <w:rPr>
      <w:rFonts w:ascii="Times New Roman" w:eastAsia="SimSun" w:hAnsi="Times New Roman" w:cs="Times New Roman"/>
      <w:sz w:val="24"/>
      <w:szCs w:val="24"/>
      <w:bdr w:val="nil"/>
      <w:lang w:eastAsia="en-US"/>
    </w:rPr>
  </w:style>
  <w:style w:type="character" w:styleId="ac">
    <w:name w:val="Emphasis"/>
    <w:basedOn w:val="a0"/>
    <w:uiPriority w:val="20"/>
    <w:qFormat/>
    <w:rsid w:val="006333B0"/>
    <w:rPr>
      <w:i/>
      <w:iCs/>
    </w:rPr>
  </w:style>
  <w:style w:type="character" w:customStyle="1" w:styleId="apple-converted-space">
    <w:name w:val="apple-converted-space"/>
    <w:basedOn w:val="a0"/>
    <w:rsid w:val="006333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0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26CC8497B1744A8BA71DAABF069E6" ma:contentTypeVersion="7" ma:contentTypeDescription="Create a new document." ma:contentTypeScope="" ma:versionID="f5a544d1b7bfb14f6f99f6d8466324d2">
  <xsd:schema xmlns:xsd="http://www.w3.org/2001/XMLSchema" xmlns:xs="http://www.w3.org/2001/XMLSchema" xmlns:p="http://schemas.microsoft.com/office/2006/metadata/properties" xmlns:ns3="504ddef4-d1f4-47bb-a7fe-bcdac784bd5a" xmlns:ns4="b0f44e4b-82e2-4987-b31e-e4fb0fe8ee6d" targetNamespace="http://schemas.microsoft.com/office/2006/metadata/properties" ma:root="true" ma:fieldsID="6a75df65112ffd88ef6f8c2bbd9fcb8e" ns3:_="" ns4:_="">
    <xsd:import namespace="504ddef4-d1f4-47bb-a7fe-bcdac784bd5a"/>
    <xsd:import namespace="b0f44e4b-82e2-4987-b31e-e4fb0fe8ee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ddef4-d1f4-47bb-a7fe-bcdac784bd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44e4b-82e2-4987-b31e-e4fb0fe8ee6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C5FECF-EC3D-4171-9290-A97F7885A6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ddef4-d1f4-47bb-a7fe-bcdac784bd5a"/>
    <ds:schemaRef ds:uri="b0f44e4b-82e2-4987-b31e-e4fb0fe8ee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0BBBD8-07D5-4D35-B202-DD6836D0C5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75E782-4061-4C31-9B6C-62C01263830A}">
  <ds:schemaRefs>
    <ds:schemaRef ds:uri="http://schemas.microsoft.com/office/2006/metadata/properties"/>
    <ds:schemaRef ds:uri="http://purl.org/dc/terms/"/>
    <ds:schemaRef ds:uri="504ddef4-d1f4-47bb-a7fe-bcdac784bd5a"/>
    <ds:schemaRef ds:uri="http://schemas.microsoft.com/office/2006/documentManagement/types"/>
    <ds:schemaRef ds:uri="http://www.w3.org/XML/1998/namespace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b0f44e4b-82e2-4987-b31e-e4fb0fe8ee6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303</Words>
  <Characters>1729</Characters>
  <Application>Microsoft Office Word</Application>
  <DocSecurity>0</DocSecurity>
  <Lines>14</Lines>
  <Paragraphs>4</Paragraphs>
  <ScaleCrop>false</ScaleCrop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lei Bian</dc:creator>
  <cp:keywords/>
  <dc:description/>
  <cp:lastModifiedBy>Xinlei Bian</cp:lastModifiedBy>
  <cp:revision>2</cp:revision>
  <dcterms:created xsi:type="dcterms:W3CDTF">2021-11-10T07:04:00Z</dcterms:created>
  <dcterms:modified xsi:type="dcterms:W3CDTF">2021-11-10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26CC8497B1744A8BA71DAABF069E6</vt:lpwstr>
  </property>
</Properties>
</file>